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2C900423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ED2D3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</w:t>
            </w:r>
            <w:r w:rsidR="006820A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ED2D3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5</w:t>
            </w:r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ED2D3E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ED2D3E" w:rsidRPr="00553B6B" w:rsidRDefault="00ED2D3E" w:rsidP="00ED2D3E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3B933AEA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ED2D3E">
              <w:rPr>
                <w:rFonts w:asciiTheme="minorHAnsi" w:eastAsia="Segoe UI" w:hAnsiTheme="minorHAnsi" w:cstheme="minorHAnsi"/>
                <w:b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1A4803AB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57C176BC" w:rsidR="00ED2D3E" w:rsidRPr="00ED2D3E" w:rsidRDefault="00ED2D3E" w:rsidP="00ED2D3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33F4EC4E" w:rsidR="00ED2D3E" w:rsidRPr="00ED2D3E" w:rsidRDefault="00ED2D3E" w:rsidP="00ED2D3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561A364A" w:rsidR="00ED2D3E" w:rsidRPr="00ED2D3E" w:rsidRDefault="00ED2D3E" w:rsidP="00ED2D3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46A19970" w:rsidR="00ED2D3E" w:rsidRPr="00ED2D3E" w:rsidRDefault="00ED2D3E" w:rsidP="00ED2D3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proofErr w:type="spellStart"/>
            <w:r w:rsidRPr="00ED2D3E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ED2D3E">
              <w:rPr>
                <w:rFonts w:asciiTheme="minorHAnsi" w:eastAsia="Segoe UI" w:hAnsiTheme="minorHAnsi" w:cstheme="minorHAnsi"/>
              </w:rPr>
              <w:t>(S), Jaja(T), Mlijeko(T), Celer(S), Mlijeko(S), Celer(T), Laktoza(S), Mlijeko(S)</w:t>
            </w:r>
          </w:p>
        </w:tc>
      </w:tr>
      <w:tr w:rsidR="00ED2D3E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ED2D3E" w:rsidRPr="00553B6B" w:rsidRDefault="00ED2D3E" w:rsidP="00ED2D3E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2F9B0EFE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ED2D3E">
              <w:rPr>
                <w:rFonts w:asciiTheme="minorHAnsi" w:eastAsia="Segoe UI" w:hAnsiTheme="minorHAnsi" w:cstheme="minorHAnsi"/>
                <w:b/>
              </w:rPr>
              <w:t xml:space="preserve">ZVRK SA SIROM ,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6A9AF7CB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56211890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4EB822C7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91B1DAA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43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704DAF6A" w:rsidR="00ED2D3E" w:rsidRPr="00ED2D3E" w:rsidRDefault="00ED2D3E" w:rsidP="00ED2D3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 xml:space="preserve">Laktoza(S), Mlijeko(S), Jaja(S), </w:t>
            </w:r>
            <w:proofErr w:type="spellStart"/>
            <w:r w:rsidRPr="00ED2D3E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ED2D3E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ED2D3E">
              <w:rPr>
                <w:rFonts w:asciiTheme="minorHAnsi" w:eastAsia="Segoe UI" w:hAnsiTheme="minorHAnsi" w:cstheme="minorHAnsi"/>
              </w:rPr>
              <w:t>Gluten</w:t>
            </w:r>
            <w:proofErr w:type="spellEnd"/>
            <w:r w:rsidRPr="00ED2D3E">
              <w:rPr>
                <w:rFonts w:asciiTheme="minorHAnsi" w:eastAsia="Segoe UI" w:hAnsiTheme="minorHAnsi" w:cstheme="minorHAnsi"/>
              </w:rPr>
              <w:t>(S), Jaja(T), Mlijeko(T), Mlijeko(S)</w:t>
            </w:r>
          </w:p>
        </w:tc>
      </w:tr>
      <w:tr w:rsidR="00ED2D3E" w:rsidRPr="00553B6B" w14:paraId="23BA9073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ED2D3E" w:rsidRPr="00553B6B" w:rsidRDefault="00ED2D3E" w:rsidP="00ED2D3E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5401E319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</w:rPr>
            </w:pPr>
            <w:r w:rsidRPr="00ED2D3E">
              <w:rPr>
                <w:rFonts w:asciiTheme="minorHAnsi" w:eastAsia="Segoe UI" w:hAnsiTheme="minorHAnsi" w:cstheme="minorHAnsi"/>
                <w:b/>
              </w:rPr>
              <w:t xml:space="preserve">RIŽOTO S PURETINOM ,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67721E74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20074952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529487F5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2730B28C" w:rsidR="00ED2D3E" w:rsidRPr="00ED2D3E" w:rsidRDefault="00ED2D3E" w:rsidP="00ED2D3E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</w:rPr>
            </w:pPr>
            <w:r w:rsidRPr="00ED2D3E">
              <w:rPr>
                <w:rFonts w:asciiTheme="minorHAnsi" w:eastAsia="Segoe UI" w:hAnsiTheme="minorHAnsi" w:cstheme="minorHAns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7042488A" w:rsidR="00ED2D3E" w:rsidRPr="00ED2D3E" w:rsidRDefault="00ED2D3E" w:rsidP="00ED2D3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</w:p>
        </w:tc>
      </w:tr>
      <w:tr w:rsidR="00ED2D3E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ED2D3E" w:rsidRPr="00553B6B" w:rsidRDefault="00ED2D3E" w:rsidP="00ED2D3E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0C5C890F" w:rsidR="00ED2D3E" w:rsidRPr="00ED2D3E" w:rsidRDefault="00ED2D3E" w:rsidP="00ED2D3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TJESTENINA SA </w:t>
            </w:r>
            <w:proofErr w:type="gramStart"/>
            <w:r w:rsidRPr="00ED2D3E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SIROM ,</w:t>
            </w:r>
            <w:proofErr w:type="gramEnd"/>
            <w:r w:rsidRPr="00ED2D3E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SALATA OD CIKLE I MRKVE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5502C4E3" w:rsidR="00ED2D3E" w:rsidRPr="00ED2D3E" w:rsidRDefault="00ED2D3E" w:rsidP="00ED2D3E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5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66481A65" w:rsidR="00ED2D3E" w:rsidRPr="00ED2D3E" w:rsidRDefault="00ED2D3E" w:rsidP="00ED2D3E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16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77297E0A" w:rsidR="00ED2D3E" w:rsidRPr="00ED2D3E" w:rsidRDefault="00ED2D3E" w:rsidP="00ED2D3E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0DD52E50" w:rsidR="00ED2D3E" w:rsidRPr="00ED2D3E" w:rsidRDefault="00ED2D3E" w:rsidP="00ED2D3E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465E5D19" w:rsidR="00ED2D3E" w:rsidRPr="00ED2D3E" w:rsidRDefault="00ED2D3E" w:rsidP="00ED2D3E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Celer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T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Mlijeko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S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Laktoza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S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Mlijeko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S), Gluten(T), Gluten(S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Jaja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(S)</w:t>
            </w:r>
          </w:p>
        </w:tc>
      </w:tr>
      <w:tr w:rsidR="00ED2D3E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ED2D3E" w:rsidRPr="00553B6B" w:rsidRDefault="00ED2D3E" w:rsidP="00ED2D3E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3A2B3672" w:rsidR="00ED2D3E" w:rsidRPr="00ED2D3E" w:rsidRDefault="00ED2D3E" w:rsidP="00ED2D3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VARIVO OD GRAŠKA I POVRĆA S </w:t>
            </w:r>
            <w:proofErr w:type="gramStart"/>
            <w:r w:rsidRPr="00ED2D3E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>NJOKIMA ,</w:t>
            </w:r>
            <w:proofErr w:type="gramEnd"/>
            <w:r w:rsidRPr="00ED2D3E">
              <w:rPr>
                <w:rFonts w:asciiTheme="minorHAnsi" w:eastAsia="Segoe UI" w:hAnsiTheme="minorHAnsi" w:cstheme="minorHAnsi"/>
                <w:b/>
                <w:sz w:val="24"/>
                <w:szCs w:val="24"/>
              </w:rPr>
              <w:t xml:space="preserve"> MANDARINA KOMAD , ŠKOLSKI KRUH 1/2 ŠNIT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26D47354" w:rsidR="00ED2D3E" w:rsidRPr="00ED2D3E" w:rsidRDefault="00ED2D3E" w:rsidP="00ED2D3E">
            <w:pPr>
              <w:jc w:val="center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62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3F593508" w:rsidR="00ED2D3E" w:rsidRPr="00ED2D3E" w:rsidRDefault="00ED2D3E" w:rsidP="00ED2D3E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9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5C5453BD" w:rsidR="00ED2D3E" w:rsidRPr="00ED2D3E" w:rsidRDefault="00ED2D3E" w:rsidP="00ED2D3E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2A1D5FB7" w:rsidR="00ED2D3E" w:rsidRPr="00ED2D3E" w:rsidRDefault="00ED2D3E" w:rsidP="00ED2D3E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37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43EDB218" w:rsidR="00ED2D3E" w:rsidRPr="00ED2D3E" w:rsidRDefault="00ED2D3E" w:rsidP="00ED2D3E">
            <w:pPr>
              <w:spacing w:line="240" w:lineRule="auto"/>
              <w:rPr>
                <w:rFonts w:asciiTheme="minorHAnsi" w:eastAsia="Calibri" w:hAnsiTheme="minorHAnsi" w:cstheme="minorHAnsi"/>
                <w:sz w:val="24"/>
                <w:szCs w:val="24"/>
              </w:rPr>
            </w:pP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Celer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T), Gluten(T), Gluten(S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Jaja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T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Mlijeko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T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Celer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S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Soja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T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Soja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S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Sezam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 xml:space="preserve">(S), </w:t>
            </w:r>
            <w:proofErr w:type="spellStart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Lupina</w:t>
            </w:r>
            <w:proofErr w:type="spellEnd"/>
            <w:r w:rsidRPr="00ED2D3E">
              <w:rPr>
                <w:rFonts w:asciiTheme="minorHAnsi" w:eastAsia="Segoe UI" w:hAnsiTheme="minorHAnsi" w:cstheme="minorHAnsi"/>
                <w:sz w:val="24"/>
                <w:szCs w:val="24"/>
              </w:rPr>
              <w:t>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D3BBA" w14:textId="77777777" w:rsidR="00324A2E" w:rsidRDefault="00324A2E">
      <w:pPr>
        <w:spacing w:line="240" w:lineRule="auto"/>
      </w:pPr>
      <w:r>
        <w:separator/>
      </w:r>
    </w:p>
  </w:endnote>
  <w:endnote w:type="continuationSeparator" w:id="0">
    <w:p w14:paraId="00092582" w14:textId="77777777" w:rsidR="00324A2E" w:rsidRDefault="00324A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1CE26" w14:textId="77777777" w:rsidR="00324A2E" w:rsidRDefault="00324A2E">
      <w:pPr>
        <w:spacing w:line="240" w:lineRule="auto"/>
      </w:pPr>
      <w:r>
        <w:separator/>
      </w:r>
    </w:p>
  </w:footnote>
  <w:footnote w:type="continuationSeparator" w:id="0">
    <w:p w14:paraId="60A46B71" w14:textId="77777777" w:rsidR="00324A2E" w:rsidRDefault="00324A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24A2E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820AC"/>
    <w:rsid w:val="006A62C9"/>
    <w:rsid w:val="006D56C2"/>
    <w:rsid w:val="006F7F7B"/>
    <w:rsid w:val="00727AE1"/>
    <w:rsid w:val="00753907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7467B"/>
    <w:rsid w:val="00CB6759"/>
    <w:rsid w:val="00CB6F1F"/>
    <w:rsid w:val="00D34181"/>
    <w:rsid w:val="00D73947"/>
    <w:rsid w:val="00E5196C"/>
    <w:rsid w:val="00ED2D3E"/>
    <w:rsid w:val="00EF7F35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744EA3C-6A0E-4249-9217-2166A5159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3</cp:revision>
  <cp:lastPrinted>2022-09-30T10:10:00Z</cp:lastPrinted>
  <dcterms:created xsi:type="dcterms:W3CDTF">2022-11-14T07:20:00Z</dcterms:created>
  <dcterms:modified xsi:type="dcterms:W3CDTF">2022-11-21T07:32:00Z</dcterms:modified>
</cp:coreProperties>
</file>